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22"/>
        <w:gridCol w:w="2693"/>
        <w:gridCol w:w="6802"/>
      </w:tblGrid>
      <w:tr w:rsidR="00A77341" w:rsidRPr="00FF6B5A" w14:paraId="1B49EDA4" w14:textId="77777777" w:rsidTr="5D829FD6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DF00DE7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5247C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97CC7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28B0B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1723DAB0" w14:textId="77777777" w:rsidTr="5D829FD6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7E2E715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6BFCCE2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A77341" w:rsidRPr="00FF6B5A" w14:paraId="6BEBD98E" w14:textId="77777777" w:rsidTr="5D829FD6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5894A95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FF1C4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77341" w:rsidRPr="00FF6B5A" w14:paraId="28248113" w14:textId="77777777" w:rsidTr="5D829FD6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20604A9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EDACC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09F8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191242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4AFC6F18" w14:textId="77777777" w:rsidTr="5D829FD6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1B78836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7954F3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A77341" w:rsidRPr="00FF6B5A" w14:paraId="1CC37058" w14:textId="77777777" w:rsidTr="5D829FD6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13EC8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70AC4AE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77341" w:rsidRPr="00FF6B5A" w14:paraId="7EE0131E" w14:textId="77777777" w:rsidTr="5D829FD6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10B9986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1805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99C82B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DA0DA3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29E249D" w14:textId="77777777" w:rsidTr="5D829FD6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754A6D5E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52989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2B408C2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FC0CD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72B00340" w14:textId="77777777" w:rsidTr="5D829FD6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7EF3D3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0BC724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EE372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6BED9A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65980422" w14:textId="77777777" w:rsidTr="5D829FD6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6579A1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38002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69E4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74CAE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9BCA314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3E389D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2C79EB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144DDA4E" w14:textId="67F05EDE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Vyšný</w:t>
            </w:r>
          </w:p>
        </w:tc>
      </w:tr>
      <w:tr w:rsidR="00A77341" w:rsidRPr="00FF6B5A" w14:paraId="2AC635D3" w14:textId="77777777" w:rsidTr="5D829FD6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24C8E75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A5FF3D5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E1A1C8D" w14:textId="6D35C39A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Peter</w:t>
            </w:r>
          </w:p>
        </w:tc>
      </w:tr>
      <w:tr w:rsidR="00A77341" w:rsidRPr="00FF6B5A" w14:paraId="49975E74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10BA90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75F84E7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767A36DB" w14:textId="32133ACB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hD.</w:t>
            </w:r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>Ph.D</w:t>
            </w:r>
            <w:proofErr w:type="spellEnd"/>
            <w:r w:rsidR="0098440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</w:p>
        </w:tc>
      </w:tr>
      <w:tr w:rsidR="00A77341" w:rsidRPr="00FF6B5A" w14:paraId="49ABABA9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F0F5B6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31B73D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D4F6391" w14:textId="2E472180" w:rsidR="00A77341" w:rsidRPr="00FF6B5A" w:rsidRDefault="009942E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942EF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78</w:t>
            </w:r>
          </w:p>
        </w:tc>
      </w:tr>
      <w:tr w:rsidR="00A77341" w:rsidRPr="00FF6B5A" w14:paraId="788C3AC2" w14:textId="77777777" w:rsidTr="5D829FD6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9E5412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00FE9C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0347C2B" w14:textId="603D74FD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8C070E" w:rsidRPr="009A50D6">
              <w:t xml:space="preserve">Študijný program Teória a dejiny štátu a práva, 3. stupeň / </w:t>
            </w:r>
            <w:proofErr w:type="spellStart"/>
            <w:r w:rsidR="008C070E" w:rsidRPr="009A50D6">
              <w:t>Third</w:t>
            </w:r>
            <w:proofErr w:type="spellEnd"/>
            <w:r w:rsidR="008C070E" w:rsidRPr="009A50D6">
              <w:t xml:space="preserve"> </w:t>
            </w:r>
            <w:proofErr w:type="spellStart"/>
            <w:r w:rsidR="008C070E" w:rsidRPr="009A50D6">
              <w:t>degree</w:t>
            </w:r>
            <w:proofErr w:type="spellEnd"/>
            <w:r w:rsidR="008C070E" w:rsidRPr="009A50D6">
              <w:t xml:space="preserve"> study programe "</w:t>
            </w:r>
            <w:proofErr w:type="spellStart"/>
            <w:r w:rsidR="008C070E" w:rsidRPr="009A50D6">
              <w:t>Theory</w:t>
            </w:r>
            <w:proofErr w:type="spellEnd"/>
            <w:r w:rsidR="008C070E" w:rsidRPr="009A50D6">
              <w:t xml:space="preserve"> and </w:t>
            </w:r>
            <w:proofErr w:type="spellStart"/>
            <w:r w:rsidR="008C070E" w:rsidRPr="009A50D6">
              <w:t>history</w:t>
            </w:r>
            <w:proofErr w:type="spellEnd"/>
            <w:r w:rsidR="008C070E" w:rsidRPr="009A50D6">
              <w:t xml:space="preserve"> of state and </w:t>
            </w:r>
            <w:proofErr w:type="spellStart"/>
            <w:r w:rsidR="008C070E" w:rsidRPr="009A50D6">
              <w:t>law</w:t>
            </w:r>
            <w:proofErr w:type="spellEnd"/>
            <w:r w:rsidR="008C070E" w:rsidRPr="009A50D6">
              <w:t>"</w:t>
            </w:r>
            <w:r w:rsidR="008C070E">
              <w:t xml:space="preserve"> / HIK </w:t>
            </w:r>
            <w:r w:rsidR="008C070E" w:rsidRPr="009A50D6">
              <w:t>Teória a dejiny štátu a</w:t>
            </w:r>
            <w:r w:rsidR="008C070E">
              <w:t> </w:t>
            </w:r>
            <w:r w:rsidR="008C070E" w:rsidRPr="009A50D6">
              <w:t>práva</w:t>
            </w:r>
            <w:r w:rsidR="008C070E">
              <w:t xml:space="preserve"> / HIK </w:t>
            </w:r>
            <w:r w:rsidR="008C070E" w:rsidRPr="009A50D6">
              <w:t>"</w:t>
            </w:r>
            <w:proofErr w:type="spellStart"/>
            <w:r w:rsidR="008C070E" w:rsidRPr="009A50D6">
              <w:t>Theory</w:t>
            </w:r>
            <w:proofErr w:type="spellEnd"/>
            <w:r w:rsidR="008C070E" w:rsidRPr="009A50D6">
              <w:t xml:space="preserve"> and </w:t>
            </w:r>
            <w:proofErr w:type="spellStart"/>
            <w:r w:rsidR="008C070E" w:rsidRPr="009A50D6">
              <w:t>history</w:t>
            </w:r>
            <w:proofErr w:type="spellEnd"/>
            <w:r w:rsidR="008C070E" w:rsidRPr="009A50D6">
              <w:t xml:space="preserve"> of state and </w:t>
            </w:r>
            <w:proofErr w:type="spellStart"/>
            <w:r w:rsidR="008C070E" w:rsidRPr="009A50D6">
              <w:t>law</w:t>
            </w:r>
            <w:proofErr w:type="spellEnd"/>
            <w:r w:rsidR="008C070E" w:rsidRPr="009A50D6">
              <w:t>"</w:t>
            </w:r>
          </w:p>
        </w:tc>
      </w:tr>
      <w:tr w:rsidR="00A77341" w:rsidRPr="00FF6B5A" w14:paraId="744BCE9B" w14:textId="77777777" w:rsidTr="5D829FD6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36B72D1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2C48F8DC" w14:textId="70D2A3D6" w:rsidR="00A77341" w:rsidRDefault="00577571" w:rsidP="5D829FD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5D829FD6">
              <w:rPr>
                <w:rFonts w:ascii="Calibri" w:eastAsia="Calibri" w:hAnsi="Calibri" w:cs="Calibri"/>
                <w:color w:val="222222"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67FEA4A" w14:textId="3C4B991A" w:rsidR="00A77341" w:rsidRPr="00FF6B5A" w:rsidRDefault="00A07F34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-</w:t>
            </w:r>
          </w:p>
        </w:tc>
      </w:tr>
      <w:tr w:rsidR="00A77341" w:rsidRPr="00FF6B5A" w14:paraId="701F8D71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1B41F33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C1C55D4" w14:textId="77777777" w:rsidR="00A77341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6" w:anchor="Expl.OCA6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A77341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76157F7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 xml:space="preserve">iný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lastRenderedPageBreak/>
              <w:t>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31C866E1" w14:textId="5784224F" w:rsidR="00A77341" w:rsidRPr="00422600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A07F34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pedagogický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výstup / </w:t>
            </w:r>
            <w:proofErr w:type="spellStart"/>
            <w:r w:rsidR="00A07F34">
              <w:rPr>
                <w:rStyle w:val="spellingerror"/>
                <w:rFonts w:ascii="Calibri" w:hAnsi="Calibri" w:cs="Calibri"/>
                <w:color w:val="000000"/>
                <w:shd w:val="clear" w:color="auto" w:fill="FFFFFF"/>
              </w:rPr>
              <w:t>pedagogical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 output</w:t>
            </w:r>
          </w:p>
        </w:tc>
      </w:tr>
      <w:tr w:rsidR="00A77341" w:rsidRPr="00FF6B5A" w14:paraId="3BCE8B61" w14:textId="77777777" w:rsidTr="5D829FD6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58221B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6C55028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144F286D" w14:textId="34870F50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19</w:t>
            </w:r>
          </w:p>
        </w:tc>
      </w:tr>
      <w:tr w:rsidR="00A77341" w:rsidRPr="00FF6B5A" w14:paraId="0C7A540A" w14:textId="77777777" w:rsidTr="5D829FD6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7DC5E16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2B650C1A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5E8E19A2" w14:textId="582176E3" w:rsidR="00A77341" w:rsidRPr="00A77341" w:rsidRDefault="00A07F34" w:rsidP="00EF2555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  <w:lang w:eastAsia="sk-SK"/>
              </w:rPr>
            </w:pPr>
            <w:r w:rsidRPr="00A07F34">
              <w:rPr>
                <w:rFonts w:eastAsia="Times New Roman" w:cstheme="minorHAnsi"/>
                <w:color w:val="000000"/>
                <w:lang w:eastAsia="sk-SK"/>
              </w:rPr>
              <w:t>ID: 142515 | Svetové dejiny štátu a práva [textový dokument (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print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)] / Vyšný, Peter [Autor, 100%] ; Gábriš, Tomáš [Recenzent] ;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Puchovský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, Ján [Recenzent] ;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Siskovič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, Štefan [Recenzent] ; Martišková, Monika [Recenzent]. – 2.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rozš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. vyd. – Trnava (Slovensko) : Trnavská univerzita v Trnave.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Typi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Universitatis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A07F34">
              <w:rPr>
                <w:rFonts w:eastAsia="Times New Roman" w:cstheme="minorHAnsi"/>
                <w:color w:val="000000"/>
                <w:lang w:eastAsia="sk-SK"/>
              </w:rPr>
              <w:t>Tyrnaviensis</w:t>
            </w:r>
            <w:proofErr w:type="spellEnd"/>
            <w:r w:rsidRPr="00A07F34">
              <w:rPr>
                <w:rFonts w:eastAsia="Times New Roman" w:cstheme="minorHAnsi"/>
                <w:color w:val="000000"/>
                <w:lang w:eastAsia="sk-SK"/>
              </w:rPr>
              <w:t>, spoločné pracovisko Trnavskej univerzity v Trnave a Vedy, vydavateľstva Slovenskej akadémie vied, 2019. – 370 s. [tlačená forma]. – ISBN 978-80-568-0195-6</w:t>
            </w:r>
          </w:p>
        </w:tc>
      </w:tr>
      <w:tr w:rsidR="00A77341" w:rsidRPr="00FF6B5A" w14:paraId="1EC913A6" w14:textId="77777777" w:rsidTr="5D829FD6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F6C49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4E0E790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20722D" w14:textId="1B20E702" w:rsidR="00A77341" w:rsidRPr="00A77341" w:rsidRDefault="00A07F34" w:rsidP="00EF2555">
            <w:pPr>
              <w:spacing w:after="0" w:line="240" w:lineRule="auto"/>
              <w:rPr>
                <w:rFonts w:eastAsia="Times New Roman" w:cstheme="minorHAnsi"/>
                <w:lang w:eastAsia="sk-SK"/>
              </w:rPr>
            </w:pPr>
            <w:r w:rsidRPr="00A07F34">
              <w:rPr>
                <w:rFonts w:eastAsia="Times New Roman" w:cstheme="minorHAnsi"/>
                <w:lang w:eastAsia="sk-SK"/>
              </w:rPr>
              <w:t>https://app.crepc.sk/?fn=ResultFormChildK9FPQ&amp;seo=CREP%C4%8C-Zoznam-z%C3%A1znamov</w:t>
            </w:r>
          </w:p>
        </w:tc>
      </w:tr>
      <w:tr w:rsidR="00A77341" w:rsidRPr="00FF6B5A" w14:paraId="08B46CDD" w14:textId="77777777" w:rsidTr="5D829FD6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23037E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82B1516" w14:textId="77777777" w:rsidR="00A77341" w:rsidRDefault="00A77341" w:rsidP="00EF2555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7D4C5C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1EAE00E3" w14:textId="77777777" w:rsidTr="5D829FD6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CC120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680E22EB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15E8E6E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238ACB8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2FEAFC6" w14:textId="77777777" w:rsidTr="5D829FD6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1464CE7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51335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182C323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290404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7EBD108" w14:textId="77777777" w:rsidTr="5D829FD6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1FA9F99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D9450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683A5E08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Expl.OCA12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22364B19" w14:textId="77777777" w:rsidR="00A77341" w:rsidRPr="00087B3E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77341" w:rsidRPr="00FF6B5A" w14:paraId="5EEC1F18" w14:textId="77777777" w:rsidTr="5D829FD6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CBED6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30433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6690008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3D72246C" w14:textId="7BAC728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5BFFE211" w14:textId="77777777" w:rsidTr="5D829FD6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2371D01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4892D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B361A7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5A1672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18BA0A0" w14:textId="77777777" w:rsidTr="5D829FD6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90934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6EA9E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7851EB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9EB76DE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  <w:p w14:paraId="693BFBF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3D3DF9FD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DAC2EC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34D8BC33" w14:textId="77777777" w:rsidTr="5D829FD6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49DD82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367AAC62" w14:textId="77777777" w:rsidR="00A77341" w:rsidRPr="00FF6B5A" w:rsidRDefault="008C070E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1B33FF60" w14:textId="3BFB3E22" w:rsidR="00A504F9" w:rsidRPr="00EF5386" w:rsidRDefault="00E01CA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</w:t>
            </w: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he pedagogical output (textbook) provides a solid overview of the world history of the state and law with an emphasis on the European area and the United States of America. The pedagogical output brings to a large extent new knowledge, which the author drew mostly from foreign </w:t>
            </w: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professional </w:t>
            </w: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literature.</w:t>
            </w:r>
          </w:p>
        </w:tc>
      </w:tr>
      <w:tr w:rsidR="00A77341" w:rsidRPr="00FF6B5A" w14:paraId="74BDFDA8" w14:textId="77777777" w:rsidTr="5D829FD6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79B8BE7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3F6F3E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1491DD4B" w14:textId="77777777" w:rsidR="00E01CAF" w:rsidRPr="00E01CAF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2021 [3] PRUDOVIČ, M. Ústava rímskej republiky. - Praha : Nakladatelství Leges, 2021, s. 163. ISBN 978-80-7502-545-6</w:t>
            </w:r>
          </w:p>
          <w:p w14:paraId="3AE33C45" w14:textId="77777777" w:rsidR="00E01CAF" w:rsidRPr="00E01CAF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2021 [4] KRÁSNÁ, P. História ukladania trestov a uloženie trestu ako jeden z možných prostriedkov ovplyvňovania efektívnosti prípravného konania. In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Viktoriová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, J. – Blatnický, J. (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zost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.). Teória a prax dokazovania vo vyšetrovaní : zborník vedeckých prác. - Bratislava : Akadémia Policajného zboru, 2021, s. 165. ISBN 978-80-8054-897-1.</w:t>
            </w:r>
          </w:p>
          <w:p w14:paraId="273B846A" w14:textId="77777777" w:rsidR="00E01CAF" w:rsidRPr="00E01CAF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2020 [6] PRUDOVIČ, M. Vyšný, Peter. Svetové dejiny štátu a práva. In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Histori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et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theori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iuris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[online], roč. 12, č. 1, 2020, s. 128-130. ISSN 1338-0753. Dostupné na: </w:t>
            </w: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&lt;https://www.flaw.uniba.sk/fileadmin/praf/HTI_2020-I_nove.pdf&gt;</w:t>
            </w:r>
          </w:p>
          <w:p w14:paraId="31538B1C" w14:textId="77777777" w:rsidR="00E01CAF" w:rsidRPr="00E01CAF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2020 [6] LANCZOVÁ, I. Vyšný, P., Svetové dejiny štátu a práva / Ingrid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Lanczová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. In Právny obzor, roč. 103, č.1, 2020, s. 64-65. ISSN 0032-6984</w:t>
            </w:r>
          </w:p>
          <w:p w14:paraId="3BF9AF11" w14:textId="6D0C7847" w:rsidR="00793B6A" w:rsidRPr="00FF6B5A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2019 [4] MORAVČÍKOVÁ, M. Združovanie v cirkvách a náboženských spoločnostiach v modernom demokratickom právnom štáte. In Gajdošová, M. -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Košičiarová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, S. (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eds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) Združenia osôb ako prvok demokracie a sloboda združovania. Trnava :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Typi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Universitatis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Tyrnaviensis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eastAsia="sk-SK"/>
              </w:rPr>
              <w:t>, 2019, s. 59,71. ISBN 978-80-568-0311-0. - Spôsob prístupu: http://ukftp.truni.sk/epc/15676.pdf</w:t>
            </w:r>
          </w:p>
        </w:tc>
      </w:tr>
      <w:tr w:rsidR="00A77341" w:rsidRPr="00FF6B5A" w14:paraId="18836768" w14:textId="77777777" w:rsidTr="5D829FD6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37B918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2DEAA3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6D8A59D5" w14:textId="77777777" w:rsidR="00A77341" w:rsidRDefault="00E01CA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edagogický výstup systematicky približuje historické základy moderného/súčasného práva, a to tak verejného, ako aj súkromného. </w:t>
            </w:r>
          </w:p>
          <w:p w14:paraId="6129B7F7" w14:textId="1271753A" w:rsidR="00E01CAF" w:rsidRPr="00687BCD" w:rsidRDefault="00E01CA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he pedagogical output systematically approximates the historical foundations of modern / contemporary law, both public and private.</w:t>
            </w:r>
          </w:p>
        </w:tc>
      </w:tr>
      <w:tr w:rsidR="00A77341" w:rsidRPr="00FF6B5A" w14:paraId="7BFC6436" w14:textId="77777777" w:rsidTr="5D829FD6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422D1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6BCC7D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0636C031" w14:textId="39188F93" w:rsidR="00E01CAF" w:rsidRPr="00E01CAF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edagogický výstup</w:t>
            </w: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s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môže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využiť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v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didaktickom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procese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n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právnických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,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ako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aj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n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f</w:t>
            </w: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ilozofických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fakultách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. Autor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ho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využív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v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rámci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výučby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svetových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právnych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dejín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n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Právnickej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fakulte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rnavskej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univerzity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v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rnave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. </w:t>
            </w:r>
          </w:p>
          <w:p w14:paraId="1E2B3E29" w14:textId="0DEBFC4F" w:rsidR="00A77341" w:rsidRPr="00860877" w:rsidRDefault="00E01CAF" w:rsidP="00E01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he pedagogical output</w:t>
            </w: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can be used in the didactic process at both law and philosophy faculties. The author uses it in his teaching of world </w:t>
            </w:r>
            <w:r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legal history</w:t>
            </w:r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at the Faculty of Law of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rnav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University in </w:t>
            </w:r>
            <w:proofErr w:type="spellStart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rnava</w:t>
            </w:r>
            <w:proofErr w:type="spellEnd"/>
            <w:r w:rsidRPr="00E01CAF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.</w:t>
            </w:r>
          </w:p>
        </w:tc>
      </w:tr>
      <w:tr w:rsidR="00A77341" w:rsidRPr="00FF6B5A" w14:paraId="4E0779A8" w14:textId="77777777" w:rsidTr="5D829FD6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1C9D6A1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FC0BEF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62BB46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B7320A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</w:tbl>
    <w:p w14:paraId="0FD2FB93" w14:textId="77777777" w:rsidR="00A77341" w:rsidRDefault="00A77341" w:rsidP="00A77341"/>
    <w:p w14:paraId="2C09EC34" w14:textId="77777777" w:rsidR="00A77341" w:rsidRDefault="00A77341" w:rsidP="00A77341"/>
    <w:p w14:paraId="79AE1E24" w14:textId="77777777" w:rsidR="00A77341" w:rsidRDefault="00A77341" w:rsidP="00A77341"/>
    <w:p w14:paraId="27C74B48" w14:textId="77777777" w:rsidR="00A77341" w:rsidRDefault="00A77341" w:rsidP="00A77341"/>
    <w:p w14:paraId="2B5E19E1" w14:textId="77777777" w:rsidR="00CA3932" w:rsidRPr="00A77341" w:rsidRDefault="00CA3932" w:rsidP="00A77341"/>
    <w:sectPr w:rsidR="00CA3932" w:rsidRPr="00A77341" w:rsidSect="008E2108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D6409" w14:textId="77777777" w:rsidR="002A7D12" w:rsidRDefault="002A7D12" w:rsidP="00FB55C7">
      <w:pPr>
        <w:spacing w:after="0" w:line="240" w:lineRule="auto"/>
      </w:pPr>
      <w:r>
        <w:separator/>
      </w:r>
    </w:p>
  </w:endnote>
  <w:endnote w:type="continuationSeparator" w:id="0">
    <w:p w14:paraId="593B42A1" w14:textId="77777777" w:rsidR="002A7D12" w:rsidRDefault="002A7D12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255E" w14:textId="77777777" w:rsidR="001E4632" w:rsidRDefault="001E4632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A4AE5" w14:textId="77777777" w:rsidR="001E4632" w:rsidRDefault="00B10774">
    <w:pPr>
      <w:pStyle w:val="Pta"/>
    </w:pPr>
    <w:r w:rsidRPr="00A23768">
      <w:t>T_Z_VTCAj_1/ 2020</w:t>
    </w:r>
  </w:p>
  <w:p w14:paraId="07583160" w14:textId="77777777" w:rsidR="001E4632" w:rsidRDefault="001E4632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D3032" w14:textId="77777777" w:rsidR="001E4632" w:rsidRDefault="001E463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58F99" w14:textId="77777777" w:rsidR="002A7D12" w:rsidRDefault="002A7D12" w:rsidP="00FB55C7">
      <w:pPr>
        <w:spacing w:after="0" w:line="240" w:lineRule="auto"/>
      </w:pPr>
      <w:r>
        <w:separator/>
      </w:r>
    </w:p>
  </w:footnote>
  <w:footnote w:type="continuationSeparator" w:id="0">
    <w:p w14:paraId="22F8994E" w14:textId="77777777" w:rsidR="002A7D12" w:rsidRDefault="002A7D12" w:rsidP="00FB55C7">
      <w:pPr>
        <w:spacing w:after="0" w:line="240" w:lineRule="auto"/>
      </w:pPr>
      <w:r>
        <w:continuationSeparator/>
      </w:r>
    </w:p>
  </w:footnote>
  <w:footnote w:id="1">
    <w:p w14:paraId="239FDAE8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69DB04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2A805DE6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199F0CA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5B65E09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042252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499527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8FD89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195BC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80C3" w14:textId="77777777" w:rsidR="001E4632" w:rsidRDefault="001E4632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41F5" w14:textId="77777777" w:rsidR="001E4632" w:rsidRDefault="00B10774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417AD8F1" wp14:editId="20E1612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Trnavská univerzita v Trnave, Právnická fakulta</w:t>
    </w:r>
  </w:p>
  <w:p w14:paraId="2A28FF50" w14:textId="77777777" w:rsidR="001E4632" w:rsidRDefault="001E4632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4D20" w14:textId="77777777" w:rsidR="001E4632" w:rsidRDefault="001E4632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SyNLQwN7M0NTFU0lEKTi0uzszPAykwqgUAPDGhFCwAAAA="/>
  </w:docVars>
  <w:rsids>
    <w:rsidRoot w:val="00FB55C7"/>
    <w:rsid w:val="00026F2F"/>
    <w:rsid w:val="000B50CC"/>
    <w:rsid w:val="000C3BB8"/>
    <w:rsid w:val="000E38C2"/>
    <w:rsid w:val="00134F85"/>
    <w:rsid w:val="001E4632"/>
    <w:rsid w:val="00220B4C"/>
    <w:rsid w:val="0022142E"/>
    <w:rsid w:val="002A7D12"/>
    <w:rsid w:val="002C4058"/>
    <w:rsid w:val="003B291A"/>
    <w:rsid w:val="003C13B2"/>
    <w:rsid w:val="00577571"/>
    <w:rsid w:val="005862FF"/>
    <w:rsid w:val="005A1D72"/>
    <w:rsid w:val="006A75F1"/>
    <w:rsid w:val="006F6B13"/>
    <w:rsid w:val="00793B6A"/>
    <w:rsid w:val="008C070E"/>
    <w:rsid w:val="0090275B"/>
    <w:rsid w:val="009661C4"/>
    <w:rsid w:val="00984405"/>
    <w:rsid w:val="00990EF3"/>
    <w:rsid w:val="009942EF"/>
    <w:rsid w:val="00A07F34"/>
    <w:rsid w:val="00A23964"/>
    <w:rsid w:val="00A504F9"/>
    <w:rsid w:val="00A77341"/>
    <w:rsid w:val="00AC2F44"/>
    <w:rsid w:val="00B10774"/>
    <w:rsid w:val="00B24EFE"/>
    <w:rsid w:val="00CA3932"/>
    <w:rsid w:val="00CC30CC"/>
    <w:rsid w:val="00D827A1"/>
    <w:rsid w:val="00E01CAF"/>
    <w:rsid w:val="00E64619"/>
    <w:rsid w:val="00EC3E9D"/>
    <w:rsid w:val="00FB55C7"/>
    <w:rsid w:val="5D829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8E8DC"/>
  <w15:docId w15:val="{D8E3EAB5-0ACD-4830-9FE4-974B5AA1C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734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55C7"/>
  </w:style>
  <w:style w:type="paragraph" w:styleId="Pta">
    <w:name w:val="footer"/>
    <w:basedOn w:val="Normlny"/>
    <w:link w:val="Pt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55C7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B55C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B55C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B55C7"/>
    <w:rPr>
      <w:vertAlign w:val="superscript"/>
    </w:rPr>
  </w:style>
  <w:style w:type="character" w:customStyle="1" w:styleId="normaltextrun">
    <w:name w:val="normaltextrun"/>
    <w:basedOn w:val="Predvolenpsmoodseku"/>
    <w:rsid w:val="00FB55C7"/>
  </w:style>
  <w:style w:type="character" w:customStyle="1" w:styleId="spellingerror">
    <w:name w:val="spellingerror"/>
    <w:basedOn w:val="Predvolenpsmoodseku"/>
    <w:rsid w:val="00FB55C7"/>
  </w:style>
  <w:style w:type="character" w:styleId="Vrazn">
    <w:name w:val="Strong"/>
    <w:basedOn w:val="Predvolenpsmoodseku"/>
    <w:uiPriority w:val="22"/>
    <w:qFormat/>
    <w:rsid w:val="00FB55C7"/>
    <w:rPr>
      <w:b/>
      <w:bCs/>
    </w:rPr>
  </w:style>
  <w:style w:type="character" w:styleId="Hypertextovprepojenie">
    <w:name w:val="Hyperlink"/>
    <w:basedOn w:val="Predvolenpsmoodseku"/>
    <w:uiPriority w:val="99"/>
    <w:semiHidden/>
    <w:unhideWhenUsed/>
    <w:rsid w:val="00FB55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843A20-AC86-4891-818D-15640EC8B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6E5FED-9D60-4550-A96A-54DB1165AB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6C4D3F-23C0-4C40-99C7-DBD01375BA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F74493-D1B7-4327-A664-DEA86C40E1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83</Words>
  <Characters>9025</Characters>
  <Application>Microsoft Office Word</Application>
  <DocSecurity>0</DocSecurity>
  <Lines>75</Lines>
  <Paragraphs>21</Paragraphs>
  <ScaleCrop>false</ScaleCrop>
  <Company/>
  <LinksUpToDate>false</LinksUpToDate>
  <CharactersWithSpaces>10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Káčer</dc:creator>
  <cp:lastModifiedBy>Brestovanská Daniela</cp:lastModifiedBy>
  <cp:revision>12</cp:revision>
  <dcterms:created xsi:type="dcterms:W3CDTF">2022-01-11T11:01:00Z</dcterms:created>
  <dcterms:modified xsi:type="dcterms:W3CDTF">2025-11-0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1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